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F89C1" w14:textId="77777777" w:rsidR="009718AD" w:rsidRPr="009718AD" w:rsidRDefault="009718AD" w:rsidP="009718AD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தி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றது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னப்பூர்வமா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ம்மதம்</w:t>
      </w:r>
    </w:p>
    <w:p w14:paraId="37448482" w14:textId="77777777" w:rsidR="009718AD" w:rsidRPr="009718AD" w:rsidRDefault="009718AD" w:rsidP="009718AD">
      <w:pPr>
        <w:spacing w:after="200"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க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ோ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வா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ிசப்சன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கிற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ள்வ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க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வா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ன்னதற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்ரீட்மெண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டுக்குர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ேன்</w:t>
      </w:r>
    </w:p>
    <w:p w14:paraId="5A9C4F6F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Arial" w:eastAsia="Times New Roman" w:hAnsi="Arial" w:cs="Arial"/>
          <w:color w:val="000000"/>
          <w:sz w:val="26"/>
          <w:szCs w:val="26"/>
        </w:rPr>
        <w:t> 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யசானவ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யி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ாம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ர்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க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டன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்வளவுத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க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வுடன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ன்னீங்கன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ப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ுக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ரஸ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ுவ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க்ட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டன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க்க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ட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39A037DB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ஹாஸ்பிட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ைய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ஸ்பத்திரி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ண்ப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ருத்த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ஐ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.</w:t>
      </w:r>
      <w:proofErr w:type="gramStart"/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.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யூ</w:t>
      </w:r>
      <w:proofErr w:type="gramEnd"/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ல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ி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ிருக்க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.</w:t>
      </w:r>
    </w:p>
    <w:p w14:paraId="528BA0ED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லாவ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டிய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ரு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ற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றிப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ுட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லிப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ள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ஹாஸ்பிட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லிப்ட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லா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ழங்க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ுத்து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லா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ர்க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னுமத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ுப்ப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ே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ிருக்கோ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ஞ்ச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ணும்</w:t>
      </w:r>
    </w:p>
    <w:p w14:paraId="51A9922B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க்கவுண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ஓப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ண்ண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ீச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ன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ண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ணும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ேனேஜ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டன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க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ுவ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71594EF0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ேனேஜ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யத்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வா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ள்ள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ய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ஸ்பு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ளோ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ெர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ழு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டிக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ெர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.</w:t>
      </w:r>
    </w:p>
    <w:p w14:paraId="0A364CCB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ர்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ர்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றவ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ர்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வ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யி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.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4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வு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ுவைக்க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மௌன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ுப்ப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602CC81C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Arial" w:eastAsia="Times New Roman" w:hAnsi="Arial" w:cs="Arial"/>
          <w:color w:val="000000"/>
          <w:sz w:val="26"/>
          <w:szCs w:val="26"/>
        </w:rPr>
        <w:t> 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ப்ள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ஸ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க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ட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ேனேஜ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கனும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வார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ேர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மௌன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ப்ப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ர்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யி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றேன்</w:t>
      </w:r>
    </w:p>
    <w:p w14:paraId="3105B523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Arial" w:eastAsia="Times New Roman" w:hAnsi="Arial" w:cs="Arial"/>
          <w:color w:val="000000"/>
          <w:sz w:val="26"/>
          <w:szCs w:val="26"/>
        </w:rPr>
        <w:lastRenderedPageBreak/>
        <w:t> 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கைய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ட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ைக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ிருக்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ஷ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னா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ிருப்பனும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வ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க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ுடியாம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ுர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ுடியலே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ஞ்ச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க்ஸ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ை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ப்ப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4302C6D2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ள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த்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ளையவிடாம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ண்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ூன்ற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க்கர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ண்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வர்மெண்ட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க்கிறம்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5C924E96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ற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ெர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நகராட்சிய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ரிய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டுப்பூ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ுறே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க்டர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க்க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ஜ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ூ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ள்ளவ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.</w:t>
      </w:r>
    </w:p>
    <w:p w14:paraId="73DDCAB3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டுப்பூ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கண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ர்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ம்மா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ப்ப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த்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வ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க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க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ற</w:t>
      </w:r>
    </w:p>
    <w:p w14:paraId="1EB618AF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நகராட்சிய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ரிய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ூறோ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ற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டுப்பூ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ங்கள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ரஸ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ிறது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ரிய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ுவாங்களா</w:t>
      </w:r>
    </w:p>
    <w:p w14:paraId="4ADDBB87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ட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ன்லைன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திந்தால்த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ங்கள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ெர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ப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டுப்பூ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ற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ுவ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ல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ாட்டு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ான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ண்டிஷ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ெ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ிட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ிடக்கூடாது</w:t>
      </w:r>
    </w:p>
    <w:p w14:paraId="37700E99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ிலிண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தியணும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ள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ள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ூடிருச்ச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னிய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க்கறது</w:t>
      </w:r>
    </w:p>
    <w:p w14:paraId="60ECD447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ிலிண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ரவ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ஷத்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ீட்ட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ுரோக்கரா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ிறேன்</w:t>
      </w:r>
    </w:p>
    <w:p w14:paraId="789899AE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ஷ்டம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ாங்கன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துர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ுடைய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ே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தெ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ுடி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ுத்த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த்துக்குண்டாக்க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த்திர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பீஸ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திவுத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ுறைய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ல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்</w:t>
      </w:r>
    </w:p>
    <w:p w14:paraId="114CAC03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ஈ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ற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ளிநா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ண்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ஸ்போர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டுக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ோம்</w:t>
      </w:r>
    </w:p>
    <w:p w14:paraId="456FB60C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ல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தத்த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ங்கள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டைக்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ொண்ண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ேரேஜ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ரேஞ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ோம்</w:t>
      </w:r>
    </w:p>
    <w:p w14:paraId="69A7C4B8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ல்யாண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கால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ள்ள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றோ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ர்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ணக்குப்பிள்ள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யார்கி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மௌன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க்ஸ்ட்ர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க்ஸ்ட்ர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ரண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லத்த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டுவ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6432C94B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த்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ளியர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க்கவுண்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டிஎ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ர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ளிய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ையி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டுக்குற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லவ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டிஎ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ள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0B612528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ளையி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ண்டுவருவ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ீட்ட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றுபடிய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ு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ங்க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ண்டுமானால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டுத்துக்கலா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28DB1A04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த்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டிஎ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ர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ி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யிடுச்ச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ுதுக்கா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ுப்ப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ிருப்ப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டிஎ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ர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ச்சுன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ீட்ட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ர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7881E4EA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ங்க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ிருநெல்வேல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டத்து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சிக்கத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ெர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க்க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ச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்</w:t>
      </w:r>
    </w:p>
    <w:p w14:paraId="2A37E091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ிருநெல்வேலி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ணும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ண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ேரத்து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ண்டுபோய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ேர்ப்ப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வரத்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ட்ட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்ரீ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டைவேளையி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வ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ிராவல்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றோ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ீ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ி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த்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ட்டீங்களா</w:t>
      </w:r>
    </w:p>
    <w:p w14:paraId="3CAEE262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ா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யத்து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ர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லாட்ச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ிருக்கோ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ெண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ெட்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ிங்கிள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ெட்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ிங்கிள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ெட்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புள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ெட்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த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ய்ல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ஸ்ட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ாய்லெ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1C2F9CED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ிக்கிற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ண்ண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யெ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ங்கியிருந்துவி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ணி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ூம்ப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றோ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ணி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னும்</w:t>
      </w:r>
    </w:p>
    <w:p w14:paraId="69A3E2F9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றுநாள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ற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ஜ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ா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ீங்கள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ண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ூம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ுடுப்ப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ளியி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ய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ீ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ா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க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லெக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பீச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ேஷ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ர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ி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யிடுச்ச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ீ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த்தையி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றுபடிய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ு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ர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ணும்</w:t>
      </w:r>
    </w:p>
    <w:p w14:paraId="4F47511C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ற்கா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த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ேஷ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ர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ஜெராக்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ாப்ப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ர்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ுள்ள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க்கண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ிட்ட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ப்ப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ஒழுக்க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ீ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ப்படி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ெரிய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ிகார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லெக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பீச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ேன்</w:t>
      </w:r>
    </w:p>
    <w:p w14:paraId="7DFF732A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ஊனமான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ன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ச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த்தாயிர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ூப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ர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ன்ன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லவா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ீடெயில்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ு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ணக்குப்பிள்ள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ற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ட்ப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ல்யாண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கா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ு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ிருக்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லவா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4BF203D9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ாத்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ாப்பா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ங்கேய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ெஞ்ச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ரலா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ளிய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ர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ண்ண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ல்யாண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ஹா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ூ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்தன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ெரியவ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ர்றவ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ல்லா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ங்கலா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ஏச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1E8A83C3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ெற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ே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ட்ட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ன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டக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ன்னன்ன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ேப்பே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ஸ்கூல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ய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ப்ப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ன்லை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ிளா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ன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டக்குத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வ்வளவ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ம்மிய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ுவாங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ொத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ரெகுல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திர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ொத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ேர்க்க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டன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தை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ச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ாங்குவீர்கள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>?</w:t>
      </w:r>
    </w:p>
    <w:p w14:paraId="42ED80D8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உ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ஸ்கூ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சத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ருக்க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நா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ூப்பி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ங்கேயே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ிடன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ற்ற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ந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ை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ோட்ட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டலா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3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ை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2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ை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ப்பீங்களா</w:t>
      </w:r>
    </w:p>
    <w:p w14:paraId="2C74B05E" w14:textId="77777777" w:rsidR="009718AD" w:rsidRPr="009718AD" w:rsidRDefault="009718AD" w:rsidP="009718AD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ந்த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மாதிர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அட்ட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ைம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ஸ்கூல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ீஸ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ங்களா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டமுடியா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டிப்பைத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ாண்டி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வேற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ுவு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க்ஸ்ட்ர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டைம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டுத்த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ிள்ளைகள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சொல்லிக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ொடுப்பீங்க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எதுக்கு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லெக்ட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ஆக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இல்ல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தனியார்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கட்டணுமா</w:t>
      </w:r>
      <w:r w:rsidRPr="009718AD">
        <w:rPr>
          <w:rFonts w:ascii="Arial" w:eastAsia="Times New Roman" w:hAnsi="Arial" w:cs="Arial"/>
          <w:color w:val="000000"/>
          <w:sz w:val="26"/>
          <w:szCs w:val="26"/>
        </w:rPr>
        <w:t xml:space="preserve"> </w:t>
      </w:r>
      <w:r w:rsidRPr="009718AD">
        <w:rPr>
          <w:rFonts w:ascii="Nirmala UI" w:eastAsia="Times New Roman" w:hAnsi="Nirmala UI" w:cs="Nirmala UI"/>
          <w:color w:val="000000"/>
          <w:sz w:val="26"/>
          <w:szCs w:val="26"/>
        </w:rPr>
        <w:t>ப்பீஸ்</w:t>
      </w:r>
    </w:p>
    <w:p w14:paraId="14A0088F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S2tDA3tjA1MTdV0lEKTi0uzszPAykwrAUAqzNEMiwAAAA="/>
  </w:docVars>
  <w:rsids>
    <w:rsidRoot w:val="009718AD"/>
    <w:rsid w:val="006370C0"/>
    <w:rsid w:val="009718AD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6B9FA"/>
  <w15:chartTrackingRefBased/>
  <w15:docId w15:val="{9FE7FDBA-39BF-4A4B-BFBD-235608AC1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paragraph" w:styleId="Heading2">
    <w:name w:val="heading 2"/>
    <w:basedOn w:val="Normal"/>
    <w:link w:val="Heading2Char"/>
    <w:uiPriority w:val="9"/>
    <w:qFormat/>
    <w:rsid w:val="009718AD"/>
    <w:pPr>
      <w:spacing w:before="100" w:beforeAutospacing="1" w:after="100" w:afterAutospacing="1" w:line="240" w:lineRule="auto"/>
      <w:ind w:firstLine="0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718A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718AD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08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19</Words>
  <Characters>5244</Characters>
  <Application>Microsoft Office Word</Application>
  <DocSecurity>0</DocSecurity>
  <Lines>43</Lines>
  <Paragraphs>12</Paragraphs>
  <ScaleCrop>false</ScaleCrop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3:00Z</dcterms:created>
  <dcterms:modified xsi:type="dcterms:W3CDTF">2021-12-15T17:05:00Z</dcterms:modified>
</cp:coreProperties>
</file>